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E1F90" w14:textId="274AD11A" w:rsidR="00C40050" w:rsidRPr="00C40050" w:rsidRDefault="00C40050">
      <w:pPr>
        <w:rPr>
          <w:rFonts w:ascii="Arial" w:hAnsi="Arial" w:cs="Arial"/>
        </w:rPr>
      </w:pPr>
      <w:r w:rsidRPr="00C40050">
        <w:rPr>
          <w:rFonts w:ascii="Arial" w:hAnsi="Arial" w:cs="Arial"/>
        </w:rPr>
        <w:t>Supplementary Table 3. Proportion of each disease in the yearly cases.</w:t>
      </w:r>
    </w:p>
    <w:tbl>
      <w:tblPr>
        <w:tblW w:w="14775" w:type="dxa"/>
        <w:tblLook w:val="04A0" w:firstRow="1" w:lastRow="0" w:firstColumn="1" w:lastColumn="0" w:noHBand="0" w:noVBand="1"/>
      </w:tblPr>
      <w:tblGrid>
        <w:gridCol w:w="1985"/>
        <w:gridCol w:w="3775"/>
        <w:gridCol w:w="963"/>
        <w:gridCol w:w="963"/>
        <w:gridCol w:w="840"/>
        <w:gridCol w:w="840"/>
        <w:gridCol w:w="840"/>
        <w:gridCol w:w="963"/>
        <w:gridCol w:w="963"/>
        <w:gridCol w:w="840"/>
        <w:gridCol w:w="840"/>
        <w:gridCol w:w="963"/>
      </w:tblGrid>
      <w:tr w:rsidR="00440063" w:rsidRPr="00C40050" w14:paraId="32160B17" w14:textId="77777777" w:rsidTr="00C40050">
        <w:trPr>
          <w:trHeight w:val="288"/>
        </w:trPr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F65997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Organ System</w:t>
            </w:r>
          </w:p>
        </w:tc>
        <w:tc>
          <w:tcPr>
            <w:tcW w:w="37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D7B180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Disease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C1457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2013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9257B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2014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3B185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2015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22735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2016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AEA18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2017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76726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2018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0EECF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2019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A6D2D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2020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F38B0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2021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28537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2022</w:t>
            </w:r>
          </w:p>
        </w:tc>
      </w:tr>
      <w:tr w:rsidR="00440063" w:rsidRPr="00C40050" w14:paraId="6F58AD3F" w14:textId="77777777" w:rsidTr="00C40050">
        <w:trPr>
          <w:trHeight w:val="288"/>
        </w:trPr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440B5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Cardiovascular</w:t>
            </w:r>
          </w:p>
        </w:tc>
        <w:tc>
          <w:tcPr>
            <w:tcW w:w="37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320F1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Hypertension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3987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3.70%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BE73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5.88%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108D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52%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DB36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5.75%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7EAA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3.41%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1F50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5.88%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166F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3.28%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789F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38%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39A3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92%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054F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5.06%</w:t>
            </w:r>
          </w:p>
        </w:tc>
      </w:tr>
      <w:tr w:rsidR="00440063" w:rsidRPr="00C40050" w14:paraId="1DBEDB58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B2D18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Cardiovascular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DB814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Chest pain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BA03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F679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578A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3.7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34B8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2.3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478B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1.7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7F13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D20D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1.64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2E1B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9964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7CEA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348438E2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1852D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Cardiovascular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EF0C0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Coronary artery disease/myocardial infarction/ischemic heart disease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6FB0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3.7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9DA9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3CDE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1.5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E610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DCC3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2.2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F74E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49A7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7555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20A0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882F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46D634C6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70E11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Cardiovascular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38576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Varicose Vein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3A6D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85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3FE3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94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D413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C2A7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5A2E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7F81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5B21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64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F1D5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5506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B137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5D81D641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37A25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Cardiovascular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18FF1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Cardiac arrest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BFAB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E73C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D958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F3BD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72CA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7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8C73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FDDA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6300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C2C0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2F23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198319BF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56C01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Cardiovascular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D4DE3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Lymphatic vessels/lymph nodes disorder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1CA0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0D3E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DF87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1EC3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5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08F1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D4DC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D938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1596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01A4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92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C659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7E1758C8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F6277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Cardiovascular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16446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ther circulatory system disease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07A4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F5C5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5728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8975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2B1D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E02E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1A0B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64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EAB8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70BD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F3BD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3195631C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5DAE7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Cardiovascular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BBFA3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Scrotal Varice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3A36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FD84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8979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C9BD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2E64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9694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935D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4546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6A33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0973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27%</w:t>
            </w:r>
          </w:p>
        </w:tc>
      </w:tr>
      <w:tr w:rsidR="00440063" w:rsidRPr="00C40050" w14:paraId="7AE1151D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7EC02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Cardiovascular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5E378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br/>
              <w:t>Cardiomegaly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424C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4746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2B2D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4B68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A541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9FA4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29D6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C5F3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CA32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D076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316A945B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3E38F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Cardiovascular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DBFB0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Aneurysm and dissection of unspecified artery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F9B8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85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D722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187F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A700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910E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9CBD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D450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EF70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8030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875C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60C5DE71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A2AB8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Cardiovascular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5AF82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Atrioventricular block, first degree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ADFD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9741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6CF3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995A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E112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448C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8C4B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EC8A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5001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1667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1DED08ED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379C2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Cardiovascular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2BFC0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Peripheral arteriovenous malformation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2EC0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85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5F37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98F5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CF38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6F2E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193F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60A8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DAAF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39C3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DD54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0A8EFF74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C1BAE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Death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EA2CD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COVID-1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85BF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D66E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27B8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98CF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1859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E017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B05E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DBAE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7310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0AF3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0466DC09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AC9ED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Death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15933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Missing person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7B3A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4A58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EEFE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746A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ED35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F1D9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F8B2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AAB8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2B7F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7CCC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56A3C497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40987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Dent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E6C18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Dental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5857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85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F3C7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0823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06D0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5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3280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2FB1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5.88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69E4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4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3FC1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4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ACB7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C1DE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62F73546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9ABFF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Dermat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838FD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 xml:space="preserve">Subcutaneous swelling/mass/lump 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F3C9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85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36DC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94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742B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7FF2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7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4B21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84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01EC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5.88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981A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F907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6639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92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8B9A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27%</w:t>
            </w:r>
          </w:p>
        </w:tc>
      </w:tr>
      <w:tr w:rsidR="00440063" w:rsidRPr="00C40050" w14:paraId="542F7FC8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3B724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Dermat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5AB75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Contact Dermatiti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F770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5.56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5307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5.88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1FE0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C466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6167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4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9BAA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ACBE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CFC9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3E68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ECA3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6BF15BD7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60EAC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Dermat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DAF5B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Dermatitis or eczem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D0BD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C833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94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2805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5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3502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6658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4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277F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1ED5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64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BFB6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95AF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4864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1222F39B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D2A76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Dermat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2C551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ther Skin Disease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85CB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85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A8DD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1218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0853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7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2B5B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4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3070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24D1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3931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EB43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5950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157FC98A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82E6A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Dermat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97FB0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Rash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43AF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7AA4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CC36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2383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2727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EF23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EE26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13D2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3B49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30FB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27%</w:t>
            </w:r>
          </w:p>
        </w:tc>
      </w:tr>
      <w:tr w:rsidR="00440063" w:rsidRPr="00C40050" w14:paraId="4115CFE4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3719F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Dermat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ACD56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Cutaneous cyst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4174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E2A7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F834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CEEA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D242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2135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DAD0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64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3C21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95F9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60EE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32C26E45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524DB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Dermat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3ED42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Dermatosi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1AEA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626E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FCE9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4C90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FD88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33AA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D7FD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F3CC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B123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731E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2FF585BC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D1093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Dermat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1CA7E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ther specified skin disorders provoked by external factor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21D9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6E1B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DB64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7376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57AA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F4BD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D0B3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2FDF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6ACA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B338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6912B479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84B25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Dermat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7C014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Pityriasis rose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0A00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6E69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94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8C00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B23C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890B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3926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3FA1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E368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F6BC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79A9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500924D5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27E72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Dermat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991E3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Psoriasi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E8D5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09D8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7AE2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1599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7225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D42B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4470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5E9B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46D1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A1A8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695031DD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6CD28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Dermat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93FD7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Skin blistering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2D97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CC90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9BB1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AF9D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02FA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2205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FACA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F76F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36B3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62C5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12868A8F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5DBE7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lastRenderedPageBreak/>
              <w:t>Dermat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206FB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Urticari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2B1C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A52D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94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9DDF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6672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1777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1517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F53B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C702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635C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99E9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62EF11C1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E5927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Endocrinological or metabolic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F18C3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Nontoxic goitre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5EAC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B8F8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E2EB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237D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5BA8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2A5F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4C58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B722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6803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3.85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2374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27%</w:t>
            </w:r>
          </w:p>
        </w:tc>
      </w:tr>
      <w:tr w:rsidR="00440063" w:rsidRPr="00C40050" w14:paraId="61289ECF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90217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Endocrinological or metabolic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1F231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Diabetes mellitu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5005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BE35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CC47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8DC0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CA14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3D9E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AC30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64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92DD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0C82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B76C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27%</w:t>
            </w:r>
          </w:p>
        </w:tc>
      </w:tr>
      <w:tr w:rsidR="00440063" w:rsidRPr="00C40050" w14:paraId="43B03E87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16854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Endocrinological or metabolic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C4565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Hypokalaemi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EF64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BD42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75A8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9A07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E263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CC0C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D7AD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EB2C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D049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6B4B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3BD16F72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B9DA7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Endocrinological or metabolic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BFCFD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br/>
              <w:t>Gilbert syndrome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5504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5698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DCFD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BFBC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68E0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39E1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5131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9B29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634C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2DCE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5C7140AD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D470C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Endocrinological or metabolic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B8102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Elevated blood glucose level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1080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F1B9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2382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1619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A093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06CA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43AA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BBEB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F367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92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A170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098E449D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B1957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Endocrinological or metabolic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81F69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Hypoglycaemia without associated diabete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9BBE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ABF6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D792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DC9D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56D4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D7EA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19CC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911C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CE1A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8B68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227727D3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AF508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Endocrinological or metabolic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6FE03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Hypo-osmolality or hyponatraemi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B853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27DC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0EDD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0950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17A5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04B2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078C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6410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AC35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92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4302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01CB7688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F8838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astrointestin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99985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br/>
              <w:t>Acute appendiciti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3609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5.56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DD34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E404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2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3B6B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7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5275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3.41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298B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A284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3.28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73C2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3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B654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5.7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94F1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53%</w:t>
            </w:r>
          </w:p>
        </w:tc>
      </w:tr>
      <w:tr w:rsidR="00440063" w:rsidRPr="00C40050" w14:paraId="5A81CEF3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EDEB9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astrointestin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35C91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Abdominal or pelvic pain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2ECB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0BBC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0358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2686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B90D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4.55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0005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1.76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8DB1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64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A265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7.14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DFD2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4717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5.06%</w:t>
            </w:r>
          </w:p>
        </w:tc>
      </w:tr>
      <w:tr w:rsidR="00440063" w:rsidRPr="00C40050" w14:paraId="4319FA21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D2F9F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astrointestin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8BD74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Haemorrhoid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8EB0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7.41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E186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94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A261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3.7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42D1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2214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2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2449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DC1A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BD08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AC9B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95E0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27%</w:t>
            </w:r>
          </w:p>
        </w:tc>
      </w:tr>
      <w:tr w:rsidR="00440063" w:rsidRPr="00C40050" w14:paraId="19BCF06B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DA2EC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astrointestin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016E4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Hernias, unspecified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B1CE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03E9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E89B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2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6F1C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8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70CA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D51E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D33E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D55A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38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C942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92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B9E8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27%</w:t>
            </w:r>
          </w:p>
        </w:tc>
      </w:tr>
      <w:tr w:rsidR="00440063" w:rsidRPr="00C40050" w14:paraId="282EABA8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FF0C6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astrointestin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47C5F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Cholelithiasis/Cholecystiti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43B4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3.7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3EBB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94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59C6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3.03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CD5C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146E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4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8B93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67BD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B14B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7AB3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14AC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17B86FCE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C0D25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astrointestin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1185D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Melaen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06C0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DCE0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652F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5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A895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3380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A311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9846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64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8A5A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8C44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EA26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27%</w:t>
            </w:r>
          </w:p>
        </w:tc>
      </w:tr>
      <w:tr w:rsidR="00440063" w:rsidRPr="00C40050" w14:paraId="70068783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60263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astrointestin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64D8F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Anorectal abscess/fissure/fistual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A264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85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AC4D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E202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567C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5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AA8F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1C32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7C54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8B53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C2F0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5270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27%</w:t>
            </w:r>
          </w:p>
        </w:tc>
      </w:tr>
      <w:tr w:rsidR="00440063" w:rsidRPr="00C40050" w14:paraId="3F2B95CD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99C3C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astrointestin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B7626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astriti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06D2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85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8CA8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EC14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9ED5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5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37BC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4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F375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BB09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3825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B9DB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D6C9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65B9E45C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EB51D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astrointestin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6D2A1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astrointestinal procedures/imaging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B540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85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4C10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5.88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E13D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CFBD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58EC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2C91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A94E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E8E2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01EF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00D4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5BC35176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A8487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astrointestin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AEB96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Umbilical herni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CAA5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FA51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C78B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08BE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4F5D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7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7158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214F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B2CA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D1C9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DEA5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2478FB2D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8F780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astrointestin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BEF53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astrointestinal bleeding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9068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BB4B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1BF1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D3FB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5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2C95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3EC3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A0EB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34B4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38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D04D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EAE1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32E5676C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8B2E1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astrointestin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35129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astro-oesophageal reflux disease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D493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DB89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F3FE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2C8C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E122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B260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FB04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AF27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52C3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E9B3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27%</w:t>
            </w:r>
          </w:p>
        </w:tc>
      </w:tr>
      <w:tr w:rsidR="00440063" w:rsidRPr="00C40050" w14:paraId="43F1B456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D56EE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astrointestin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CA0E1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guinal herni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4CF5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2791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C74A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4B3F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9D21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DACB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906E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AE54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B677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3.85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DAF7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27%</w:t>
            </w:r>
          </w:p>
        </w:tc>
      </w:tr>
      <w:tr w:rsidR="00440063" w:rsidRPr="00C40050" w14:paraId="3592C3B6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018FE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astrointestin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B8244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Abscess of liver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15B2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85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3731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3E7F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7C78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F429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B6B7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5587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FB09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64D2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B734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64F27B7D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AF12F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astrointestin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390A2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Disorders of oral mucos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07AA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E56C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3B84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2620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76A4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5076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AAE2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7C19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9C8B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6FE9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13E21F3F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85BED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astrointestin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B740E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Diverticulitis/Diverticulosi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0189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B90E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39F8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CBAC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5C32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D644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BB47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821A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0A82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92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FA82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406807FE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56B7B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astrointestin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94558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Pancreatiti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61DE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5239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261E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351F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BF8D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581C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19CC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8F33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8165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D133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693D507C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7666C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astrointestin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1448F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br/>
              <w:t>Acid hypersecretion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FD73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0852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185D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8139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4988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CDCB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D537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7F26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AD16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0258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7F432D35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5A313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astrointestin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DFDAC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Anorectal Abscess/fissure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98D5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13FD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AFC2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7AD2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B3E6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527C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469B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7880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BA2B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DCBE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15E2DBEA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A4C7B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lastRenderedPageBreak/>
              <w:t>Gastrointestin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4D8D6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Jaundice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F4E8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85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4612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F829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18C8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927A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32CB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6B29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ECD8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ECEF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6B24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3F68100E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B4C5E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astrointestin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D7A02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ther gastrointestinal disease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E599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0F9C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A6EE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5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C7AB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3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BA0A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01EE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DB59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D4F5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A318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92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B996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52E9796A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CBF8E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eneral Symptoms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D7597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Syncope and collapse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4F4E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3191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6F19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EB3C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39A2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EBC1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2A5F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6700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5120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92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0E9E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27%</w:t>
            </w:r>
          </w:p>
        </w:tc>
      </w:tr>
      <w:tr w:rsidR="00440063" w:rsidRPr="00C40050" w14:paraId="3C2C3BE8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3AA27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eneral Symptoms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3816B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Facial Swelling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8CB3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A26F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503E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2B32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F553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47FA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2531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A1AA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C6FB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5FE5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015D5E4B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3125E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eneral Symptoms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466E1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Fever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BB18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7A37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741C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373E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2C52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3422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D1D0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0112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EDD0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364C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7F4CB34B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70170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eneral Symptoms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F2D9C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Pain, unspecified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58BB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DE7B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F111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FE02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6D32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EF4E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6202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D4BA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CB98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7860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2D773B9F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749C5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enitourinary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5D86B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Calculus of urinary tract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C502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7.41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B7C0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4.71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1D13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3049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2F84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7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ABDA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BEE3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F8A2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4CF6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92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5108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4082DF3D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707EB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enitourinary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7B550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Urinary tract infection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389F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0A2A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C6C9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E656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4C8A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29D5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AD0F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64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EB28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48E9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ECF4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380DECC5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AF814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enitourinary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C1E0F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Haematuri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A1CF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5D85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96CA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B185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1A63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3237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453A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9720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839E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3.85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2381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27%</w:t>
            </w:r>
          </w:p>
        </w:tc>
      </w:tr>
      <w:tr w:rsidR="00440063" w:rsidRPr="00C40050" w14:paraId="762E5127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1206E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enitourinary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5CDCA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Achalasi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4903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D023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AE45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64E0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BF80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7C33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9138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F40A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0A80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92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BE2F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69BD73E0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C2D17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enitourinary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AC929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enitourinary procedures/imaging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402C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AB6A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DE6F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2FB8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7794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4647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F3AF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5FAB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0D27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61DA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637A9A9C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34626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enitourinary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6D741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Hyperplasia of prostate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C9BF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8849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436E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B1AD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1FC5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AFCC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F864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E350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5C12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F22E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2404BC20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A3054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enitourinary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D08AA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rchitis or epididymiti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24F3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64C5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CAC5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D02C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0D02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E610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D22D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F192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5C99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34B1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27%</w:t>
            </w:r>
          </w:p>
        </w:tc>
      </w:tr>
      <w:tr w:rsidR="00440063" w:rsidRPr="00C40050" w14:paraId="6FDC2274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1DA62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enitourinary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3DBBD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Testicular pain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197F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06C7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E343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5650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2FD2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712E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C9E7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88CA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8D6E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86B6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4B1ED932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2C183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enitourinary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6A4B8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Aneurysm or dissection of renal artery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9F08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C272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7F0E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14B3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F8ED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8A74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707D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4BF4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A465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92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9E2C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2A8B24EF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F1D44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enitourinary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2AC32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Dysuri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4C29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B1A0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2C80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0789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EAA8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17C1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2B09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E2F3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6CD1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7B3D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72AA7525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4B8E5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enitourinary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5FB64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flammatory and other diseases of prostate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9E8C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3A54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9961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F309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7FAF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3444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EFEE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5DD1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F171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5AA7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5EACEEB5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CF053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enitourinary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C5892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Renal colic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ED0A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6601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0532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1E27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ADCE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88D2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C4D9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A533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6E3B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92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A6D3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1BDA0C9D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E8F24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enitourinary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61571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ther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1873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C0F1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B7FE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5C04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5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DCF5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2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7FFF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38BE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4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A3F2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6BF0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92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A1D1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34FC9976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2AB0C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Haemat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8A4D5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Anaemia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83F1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8582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A961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C42C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B7B8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EC7B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0202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F4BB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9995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92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D100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32C30E5D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81131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Haemat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87006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ther specified diseases of the blood or blood-forming organ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E6D3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1E64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BE3D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0BC3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0A52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BAA4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F02C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9BE7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BD98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5002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2097906C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AE2ED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mmune System and Allergies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0491B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Allergic or hypersensitivity condition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174B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85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6704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E6D0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9441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6EA9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1BB4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B782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C46D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61FB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C5EA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622500AE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C46B7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mmune System and Allergies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1BF43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Food hypersensitivity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32CA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4EF2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7F8B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CA7B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B1CA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61DB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EA51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F176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19F6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DE20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381EA45B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800C2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mmune System and Allergies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1DB62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Thrombotic thrombocytopenic purpur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A0E5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46A2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A535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CB27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6272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8494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EE66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ADD0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F4CC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187A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252802A4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40CDB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fectious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DE035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Deep Folliculitis/pyogenic abscess of skin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F495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E553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8166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2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0CEE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5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D569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4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EE7C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F3EE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CC37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371C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0354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5.06%</w:t>
            </w:r>
          </w:p>
        </w:tc>
      </w:tr>
      <w:tr w:rsidR="00440063" w:rsidRPr="00C40050" w14:paraId="52884F3B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A0301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fectious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20465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COVID-19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F780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C562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1ACB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C028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A06A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D258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694F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DECE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3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50DB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5.7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CE6A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3.80%</w:t>
            </w:r>
          </w:p>
        </w:tc>
      </w:tr>
      <w:tr w:rsidR="00440063" w:rsidRPr="00C40050" w14:paraId="0A9EDF67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472BC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fectious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26A25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Dengue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ECAB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4581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4B41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5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CA2C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7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C90E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F5F4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8238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6E27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B61A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D01E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4C14DAE4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D15CA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fectious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98FAC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Malari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9702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1857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A815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0052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16A6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7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BB9B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0D2E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8134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8748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AD11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27%</w:t>
            </w:r>
          </w:p>
        </w:tc>
      </w:tr>
      <w:tr w:rsidR="00440063" w:rsidRPr="00C40050" w14:paraId="7D517A17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E2DC0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fectious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DFF2F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Tuberculosi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37F2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19CD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94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9A06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B0B7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2FC9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7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00C9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F9C0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64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1819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5A83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42E4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0E1DF0DF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5CC0D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fectious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1E6C3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Varicell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EB11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C88B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5814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2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DBF3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C5CF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7695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5.88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100F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E5C0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CFB5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2218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5DDB0536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E5BFA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fectious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B4BCE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Cellulitis/Erysipelas/Lymphangiti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7EA5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5D08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E1C2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B75E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65E6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4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0868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7006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845C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946D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EBF3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53%</w:t>
            </w:r>
          </w:p>
        </w:tc>
      </w:tr>
      <w:tr w:rsidR="00440063" w:rsidRPr="00C40050" w14:paraId="2785D03F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3CD19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fectious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001D0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astroenteritis or coliti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2583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EECA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A999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4041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E8B7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990F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B8F8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D02A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CBD9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2A87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5358C3C5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2D3C2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fectious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28F45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fection, unspecified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F231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85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1AE5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94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B793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6BD0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F75C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6869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6689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7F80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2BF5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4540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66E5E621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B48FE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fectious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BE561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Zoster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BA16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C3DE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0351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2841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1FEB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540D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659B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BBB5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F8D0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1AF1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2675F9E8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A80B8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fectious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8C891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Herpes simplex infection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3459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135F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0914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272B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79E1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9A1F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75BF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1024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04F6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4044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2D2AC950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0FD65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fectious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5CEF1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HPV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0BB1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5769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4821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0C50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2F78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FD8E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0F95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AA69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5F83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F945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5423F463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9D7A1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fectious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225F7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Mump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72C7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2238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AD34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7483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9690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DFFB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8CE3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C556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3F03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3F5A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27%</w:t>
            </w:r>
          </w:p>
        </w:tc>
      </w:tr>
      <w:tr w:rsidR="00440063" w:rsidRPr="00C40050" w14:paraId="1CA48CCB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36950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jury (trauma)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BD264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Hand injury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3263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ECFD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7871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5.3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5D14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5.75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B31F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3.98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7C28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9.41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E253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7.38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73C1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8.33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A5C7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3.85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AD83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6.33%</w:t>
            </w:r>
          </w:p>
        </w:tc>
      </w:tr>
      <w:tr w:rsidR="00440063" w:rsidRPr="00C40050" w14:paraId="4C3244E7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A1C0A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jury (trauma)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292BC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Smoke Inhalation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40DB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FE48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ED2D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BDDC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8A47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A3C7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EE69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0.6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119A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1091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745E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2EF592A0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A2769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jury (trauma)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6CAA7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Burn Injury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9248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B7AA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C4AA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2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9C71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8451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FDEA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E395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3.28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B663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C7BF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C402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280424E5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6CD2F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jury (trauma)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A3B60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Knee Injury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4874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75C0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173B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2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04BB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522B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196B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04C0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1054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3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3534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92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D806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3.80%</w:t>
            </w:r>
          </w:p>
        </w:tc>
      </w:tr>
      <w:tr w:rsidR="00440063" w:rsidRPr="00C40050" w14:paraId="4396B605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83C7C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jury (trauma)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52BF9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Head Injury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4E1D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A0FD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F61B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5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34CA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5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10AA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2439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5.88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6F38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98AC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E2DD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92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07AE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3.80%</w:t>
            </w:r>
          </w:p>
        </w:tc>
      </w:tr>
      <w:tr w:rsidR="00440063" w:rsidRPr="00C40050" w14:paraId="5DD29E31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1C512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jury (trauma)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2028F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Shoulder Injury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8D23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5262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66DE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323C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0D34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7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6FF6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5.88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1B2E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8BAF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38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9129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92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AC63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297BF2F5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BADD1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jury (trauma)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819F7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Leg Injury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9206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DCDA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6D07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5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82E7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5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A43E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4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C884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4F9F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64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5467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D8B7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B2EB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4E7528E3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457C8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jury (trauma)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83EAA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Ankle Sprain/Injury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8E3A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1C30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2A83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3.7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C68A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78F4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FA07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C6FC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981C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5AB7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92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059E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4E9C01AA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E7AFB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jury (trauma)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0EC50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Arm/Elbow Injury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6A01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862D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43C0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3.03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EB5C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13F3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4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3986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A2BF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665D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D0C1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92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6CB2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07BDF693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8AB93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jury (trauma)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B17EB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Chest/Ribs Injury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1735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2390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94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1ACE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24BE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74CD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B9F1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3C83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64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3E38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CA92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92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31C3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4BF64ED4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91D4D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jury (trauma)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5D9C7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Eye Injury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09A1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3FBF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5C82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CA4C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5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A8F5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4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9815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3380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8329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9957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88C9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5712CD20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AE9EA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jury (trauma)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C9A1D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Foot Injury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117C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A5E4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F7E9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94F6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5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84B1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5399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5.88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F7BA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84E3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38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CD6C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7E7C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53%</w:t>
            </w:r>
          </w:p>
        </w:tc>
      </w:tr>
      <w:tr w:rsidR="00440063" w:rsidRPr="00C40050" w14:paraId="640AA992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421C4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jury (trauma)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00736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Accident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1867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194D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8131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10D2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1988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84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588A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9249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CD91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04DD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659A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1BDF0784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82594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jury (trauma)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64295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Back Injury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5213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8726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94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9CC6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4913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5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3011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E4FC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6B57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D91D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FE01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92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55C3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115EA9E5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01783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jury (trauma)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2DE26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Jaw/Dental Injury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11E5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4B9F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FA0A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2479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10C1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912C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299B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FBC2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1E05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8179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0BBE5769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87115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jury (trauma)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7357F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Chemical Inhalation/Exposure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BF29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5B60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55FC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8D77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5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FFA6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718E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2AEE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BD59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DD24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7DDA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3BB660DB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C1C88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jury (trauma)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F4886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Heat Exhaustion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E229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1892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804B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904D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BA6B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68E1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5241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6D21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66B4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DB7F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701B8478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E9656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jury (trauma)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A46D8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Radiation Exposure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CB1F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5624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7DAC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15C8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7D5D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3DD1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6A85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495F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979A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C9E2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78C0AB7D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5F50A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jury (trauma)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66DCD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thers/unspecified injury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F444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AA2A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F5C5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3.03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6C78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5.1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26AC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2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7261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E0DD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69D4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C2C9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6A1F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169E65A0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FD90B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Musculoskelet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62D92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Low back pain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F2B2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85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8683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1E98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3.7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8D60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7.4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8B42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4.55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3EBC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5.88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7E55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4.9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6041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5.95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8874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7.69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A983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0.13%</w:t>
            </w:r>
          </w:p>
        </w:tc>
      </w:tr>
      <w:tr w:rsidR="00440063" w:rsidRPr="00C40050" w14:paraId="2F442DE8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D7753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Musculoskelet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7A0F0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Pain in joint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605B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5C79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7001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2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A4A9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8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C688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3.41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315E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C195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4.9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59B1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4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C865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3.85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9C91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3.80%</w:t>
            </w:r>
          </w:p>
        </w:tc>
      </w:tr>
      <w:tr w:rsidR="00440063" w:rsidRPr="00C40050" w14:paraId="25EBD69F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1D9BF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Musculoskelet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B64A2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out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0521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5.56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977B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5.88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2BF5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40D7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8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4FDA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483D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3304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F740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2E36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B669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6032A969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55FD6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Musculoskelet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A78EB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Pain in limb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DC9F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975C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8089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D822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63BE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7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5CA5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F496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64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F2B2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5.95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6C53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7BCC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67B348EB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A100B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Musculoskelet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622E1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Effusion of joint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4E40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C0B8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2012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1D10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8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C364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7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A577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A7A1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AF35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522E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98FE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27%</w:t>
            </w:r>
          </w:p>
        </w:tc>
      </w:tr>
      <w:tr w:rsidR="00440063" w:rsidRPr="00C40050" w14:paraId="2A663291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146B2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Musculoskelet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20703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Soft tissue disorder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3CA9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FEE2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02C3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C9F2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5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29A5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4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71EF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CE2F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4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D19B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F78F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0512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5765C19A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E9FA5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Musculoskelet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F54E9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Bursiti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92B8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85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900A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A587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F97C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DA38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4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654E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4990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FA3B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7AAB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C4FF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27%</w:t>
            </w:r>
          </w:p>
        </w:tc>
      </w:tr>
      <w:tr w:rsidR="00440063" w:rsidRPr="00C40050" w14:paraId="5292AA0B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11439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Musculoskelet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1C266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flammatory arthropathie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B87E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9F31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EFC4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17B4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3F95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4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1333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63F5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994B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B510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1436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27%</w:t>
            </w:r>
          </w:p>
        </w:tc>
      </w:tr>
      <w:tr w:rsidR="00440063" w:rsidRPr="00C40050" w14:paraId="110601EC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23E9D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Musculoskelet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8E5FB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Spine pain/degenerative condition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B729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83C1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4FB8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2D32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B0F8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E924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E22B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631B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E7A5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870A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27%</w:t>
            </w:r>
          </w:p>
        </w:tc>
      </w:tr>
      <w:tr w:rsidR="00440063" w:rsidRPr="00C40050" w14:paraId="0B8C5FFE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47302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Musculoskelet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CD704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Carpal tunnel syndrome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16C4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39FA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FDA6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A5F0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BB58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0DCA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DEB3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5F3D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9B01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63D5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33F8689A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B52E4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Musculoskelet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7B079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setoarthriti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9DBE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65E3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94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89B6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D8B5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75DC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6492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23D0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C352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FB32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9539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66981FCD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19DE1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Musculoskelet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2BAF3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Rheumatism/rheumatoid arthriti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AB99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DDFD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1381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17CE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2A79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4A36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E565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2A42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0BC5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5603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6407D401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8D9CE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Musculoskelet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8A7F9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Chondromalacia patellae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0EA4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8722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94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FD2C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6E8B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BE55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A217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3549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0BD5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D351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B402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10EC82EA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D160A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Musculoskelet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331C8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Chronic widespread pain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9AFA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580E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DE2F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93CE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16D1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2CDA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8E98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3695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CCFC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CB0E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65D06D08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7066D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Musculoskelet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E5F02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Cramp or spasm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FC0A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E499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A02E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EBBC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6830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CA2A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943C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9F20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79E8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8CD8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71ABFD3D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3BB54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Musculoskelet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63CD0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Lateral epicondylitis of elbow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7D35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3EAB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0C2E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1EFE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C946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540E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8AF5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AB3D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2B4F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4805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064E31D5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F0E7C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Musculoskelet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B98AB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Plantar fasciiti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CA81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88D1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A4B9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34A6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959C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53E3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1B76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5ACF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8F1D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3BAB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2C2BD502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A72D4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Musculoskelet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3D634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Polymyalgia rheumatic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D62A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E9D3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1830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C3A5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63E0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624A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9D93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DE63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4EB4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1BCF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54C80107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76FD1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Musculoskelet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96058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Radiculopathy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1EB6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FD92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AA31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0247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2D08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69DD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20FE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9FA9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F90F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8C48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7E3CB707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C3F44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Musculoskelet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3BF62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Scoliosi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20ED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FE18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B3A2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2C2A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294B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07A6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4FBF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3FDB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82E8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E49A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1F9A0193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67130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Musculoskelet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14322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Shoulder pain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9639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D810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BAAB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1A2D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038C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F89C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6774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BD28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7CA0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D36B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27%</w:t>
            </w:r>
          </w:p>
        </w:tc>
      </w:tr>
      <w:tr w:rsidR="00440063" w:rsidRPr="00C40050" w14:paraId="7D274F0B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B231D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Musculoskelet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F1102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Tenosynoviti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C752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6796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C85E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9400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9982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F84B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3F55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7EAB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5303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7DEB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4383DBC0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046EA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Musculoskelet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D6AD4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ther muskolskeletal disorder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82F7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1.11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1CA0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94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FB08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2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30F6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8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34B7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4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22A8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58BC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F2C6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640C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1083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53%</w:t>
            </w:r>
          </w:p>
        </w:tc>
      </w:tr>
      <w:tr w:rsidR="00440063" w:rsidRPr="00C40050" w14:paraId="020AFFF1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22513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Neoplastic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518F3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Adenocarcinoma of stomach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B145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85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752C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0411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EC9A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BF16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7CFB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838C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81FC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9346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BEB9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70784844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97778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Neoplastic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93C45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Colorectal Neoplasm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9EF6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2B93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8F2D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9C76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2857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70D0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BCDD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4741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67F2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9E5F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7CB36559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93C22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Neoplastic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4BFB1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Kidney neoplasm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AACE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7542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94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47E9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A1F1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73E7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56E1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E68F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8D2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C8DD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B7E2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6BE911E3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3F69B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Neoplastic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841BF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Lipom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F010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7055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4C35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7515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8B4A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62A2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CE83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4BCE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0A61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1947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143693EB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012F2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Neoplastic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3B3E4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Pharynx Neoplasm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913D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AC2B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C0B3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7340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4558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1D31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CECC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4880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4466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D6B3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28DC9F3F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552AD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Neoplastic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16214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Thyroid Neplasm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C920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BCF1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3B0F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9D6B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0020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A999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5.88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20D0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B2FC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46B0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C1E2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71672D7D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603C4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Neur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B3272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Cerebral stroke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B1AC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E21B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FA3B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5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8C5E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DE72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94C4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152A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DD13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F724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F3AF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53%</w:t>
            </w:r>
          </w:p>
        </w:tc>
      </w:tr>
      <w:tr w:rsidR="00440063" w:rsidRPr="00C40050" w14:paraId="51F7596D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900FC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Neur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77EAA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Epilepsy/seizure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325A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89F6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9336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5B46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5F5C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1EB5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F517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4ED5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100E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3.85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CC53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66E28162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E8124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Neur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D140D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Headache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7059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F88D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279E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B50C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8076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FFE4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A2B0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096F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C2DC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570B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27%</w:t>
            </w:r>
          </w:p>
        </w:tc>
      </w:tr>
      <w:tr w:rsidR="00440063" w:rsidRPr="00C40050" w14:paraId="34F0307F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A8982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Neur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A1233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Polyneuropathy, unspecified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8FD6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F22B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320A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817D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7219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F93B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1A2E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2405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B490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E9D2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7009E105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142B0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Neur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84FDF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Bell palsy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D1A9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2FBD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5064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FC10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C98C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D304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2F46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70BF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359A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226D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145914C1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A7CDE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Neur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53AD3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ther Paralytic Symptom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E72E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A5E3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C043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BB03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3105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6602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27DE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4A4F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96B5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838D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1C3D2EDB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DEDA1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Neur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21832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Vertigo, unspecified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726C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7A0B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D996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3914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886B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3F57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D977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7E4D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3635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82E1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79D35BDD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B3CC1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Neur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6B6F7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Neuriti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60F8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85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D7F5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9E36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68B6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E373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8580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5B65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22C6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E801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4412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16463384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81510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Neur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CD051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Syncope and collapse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0948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F0ED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8CAB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6618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8E3C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6C0F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60A8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E3FA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D892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40EB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7A00EE63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3140A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phthalm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4893E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ther impairment of visual function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1DF8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9D76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9403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1680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FC90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FE32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9AE9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B16B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3581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3.85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7AD5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53%</w:t>
            </w:r>
          </w:p>
        </w:tc>
      </w:tr>
      <w:tr w:rsidR="00440063" w:rsidRPr="00C40050" w14:paraId="39363FB1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656BC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phthalm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A2D0F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Pterygium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F6C3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85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77D0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469D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CE6A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5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83E3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7F01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284F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3ACB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55F5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7604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017E8385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63B58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phthalm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F9B33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Blurred vision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1D3A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1D5F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9F07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BFF7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4756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A112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1838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0856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A775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123F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6EE37D89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83A4A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phthalm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112D6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Cataract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C549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6DFB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0DFF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D165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FF5D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7A70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EA01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14EB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524E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4D59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2BE5B0FF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3F5FE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phthalm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0E99D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Central serous chorioretinopathy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F0BC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85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449D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1373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EF8D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E1A9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FDB3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8BEB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8689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2207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4F98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0DE2A4DB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3F158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phthalm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E741D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Conjunctiviti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970B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85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7450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FD7C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532D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C94F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B6B0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58DE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2F20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CA99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33A5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7B99DA9A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B1955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phthalm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7BF6C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Disorders of refraction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7818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85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0019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9BB8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BC9F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FCAE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775A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965E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8224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77D7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62F1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567E0576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434EA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phthalm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ECF4D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cular pain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36BB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8A59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5AF0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9893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2211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BE02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2CA2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2046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07D4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3B33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326F23C3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47595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phthalm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F9651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ther specified symptoms or signs involving the visual system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67C5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BEF9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253B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326C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3146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1ABA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2D40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DBAE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83B5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A139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296276FB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BAC74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phthalm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3DC51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Visual discomfort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80B2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FED0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3BDB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1EF7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CAE3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3D20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D989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45D6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F41B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9879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27%</w:t>
            </w:r>
          </w:p>
        </w:tc>
      </w:tr>
      <w:tr w:rsidR="00440063" w:rsidRPr="00C40050" w14:paraId="041C8BA2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B4297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phthalm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678AB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br/>
              <w:t>Retinopathy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FFB7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F82D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B2DD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9C89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08FD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AD5D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97B1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3AB6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3289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82B9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442A684A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58889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phthalm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3E2EE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Anterior uveiti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5CBA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1D36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94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7F02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605C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880E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50C8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F951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7E76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535E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1D6C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5F9E307C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FB55A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phthalm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D08B2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Corneal neovascularization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38E0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D461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6B12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6117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99B7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CE5E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D0DC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5BDD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FDBC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068B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63EFE62C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6F690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phthalm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DD345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laucom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ED98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CEE1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7739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B979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36D5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7B67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FF53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FB7E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E8F6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039A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27%</w:t>
            </w:r>
          </w:p>
        </w:tc>
      </w:tr>
      <w:tr w:rsidR="00440063" w:rsidRPr="00C40050" w14:paraId="2B84CAAD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E1C86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phthalm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901CC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pthalmological procedure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69CA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5106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2455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BB86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D58E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84C7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A541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7B3B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56AE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25B4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1A7F2632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00972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phthalm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70F8A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Serous retinal detachment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BF2A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8E27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5858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FE3F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90C7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0F31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BD2B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E8F7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2A6C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5761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2FD28708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91299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thers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B4787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Edem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3FEF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99D4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297B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202F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7C6B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0562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58B3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B1C5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B218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11AE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113B041A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319B2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thers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D88B2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llness Unknown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1F60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70F9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E6A3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E006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3.45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20DE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5.11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CA11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C327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7D90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E331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BE19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3A247AF4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9188A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thers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F175B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 xml:space="preserve">Post Medical </w:t>
            </w:r>
            <w:proofErr w:type="gramStart"/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Advise</w:t>
            </w:r>
            <w:proofErr w:type="gramEnd"/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00B3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B6BA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D359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CBDF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1633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8C3D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E279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1718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DC95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22BB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25572002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DAA33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t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72BE9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Hearing Impairment Disorder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C6B2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85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6908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3661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001B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E3A9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9DE4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0876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77D5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F72C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92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31AC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4BC3E9C4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3ACCB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t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8A6D5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titis medi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5375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89EA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C5B2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15D6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A074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5D8C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9332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C9DE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3C53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0F42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1B924DAB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BDD5E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t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83ED5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Benign positional paroxysmal vertigo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F497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357F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94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3705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A3F0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0E5E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1B50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99D2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F17C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FAD4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7F01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04FED13A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A4C25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t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81C08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talgi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82AA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9615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95A6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DA93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1524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D9F6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9A5D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CC89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8BA6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4B27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65BC7389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D63AE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t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5DA3D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ther Ear Disorder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2095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D046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ECD4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682F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B644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3894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6688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5911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BC4B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92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79F7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21D4DA8A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94589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t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D486D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titis Extern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0452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9D4E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9F6A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7BF2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C2EC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A6CD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D6B7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F758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CFE6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8BC8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7E9494E7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097A7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t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6D25C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torrhoe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0F47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EE89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E02F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5496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CBAD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7E70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7B29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C298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1B02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FA40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27%</w:t>
            </w:r>
          </w:p>
        </w:tc>
      </w:tr>
      <w:tr w:rsidR="00440063" w:rsidRPr="00C40050" w14:paraId="5DA80DF6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1657F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Ot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F76A8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Perforation of tympanic membrane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7C36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F2A7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DFDD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FE15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3D3D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1C84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D0CF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7D43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55CC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548D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250BB54E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C7681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Psychiatric or psych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AE810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Mental, behavioural disorders unspecified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5864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E25A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7E7F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AB64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7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FFA5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3C40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52ED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3D61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38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7EE5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05BB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03292AE7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736CB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Psychiatric or psych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DF232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Acute and transient psychotic disorder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149F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85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EA45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2F51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0831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2C5A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4800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FDAB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6805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645A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9D18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27%</w:t>
            </w:r>
          </w:p>
        </w:tc>
      </w:tr>
      <w:tr w:rsidR="00440063" w:rsidRPr="00C40050" w14:paraId="0F7D7CE0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F8C20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Psychiatric or psych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F87E9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Adjustment disorder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DCFC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9193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94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8A8C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069D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8F46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5266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00BF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82A4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A789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1762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163B2F9E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C4948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Psychiatric or psych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439EE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Anxiety/Fear Disorder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F331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77B6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50E7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9612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0A7D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32C5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89B3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63FE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E54F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F401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27%</w:t>
            </w:r>
          </w:p>
        </w:tc>
      </w:tr>
      <w:tr w:rsidR="00440063" w:rsidRPr="00C40050" w14:paraId="6ED424E2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E71C6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Psychiatric or psych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FADAC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Acute stress reaction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652F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85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9790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54E0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F15E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83FA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FE90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A895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33DA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1C76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A8A2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4222F08D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7DCF3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Psychiatric or psych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43103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Chronic insomni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93F0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3714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D1E6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5754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0B61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6DBB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7ADE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7807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901C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5AB8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0359775F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33121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Psychiatric or psych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0AC02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Depressive disorder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3AD9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6F35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94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20BA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5BE3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0096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53C5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9790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3DE3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0254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27A4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60F08825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523DF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Psychiatric or psychological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DE9DE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Panic attack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1CAE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1F74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8463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9B91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F7C4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F9B7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BFEB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8A90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A230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92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E8C1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11415884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3EC14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Respiratory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47FAD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br/>
              <w:t>Pneumoni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2E37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D415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0A32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F4B3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513C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7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3DBB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5.88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08D9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5983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DBAE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7A42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27%</w:t>
            </w:r>
          </w:p>
        </w:tc>
      </w:tr>
      <w:tr w:rsidR="00440063" w:rsidRPr="00C40050" w14:paraId="38C238A5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D8C75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Respiratory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22970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br/>
              <w:t>Dyspnoe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C8BB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9107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9CAB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3E49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5619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D33B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6FD1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7C84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A0CF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FADF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27%</w:t>
            </w:r>
          </w:p>
        </w:tc>
      </w:tr>
      <w:tr w:rsidR="00440063" w:rsidRPr="00C40050" w14:paraId="7DF4BD7E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3F034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Respiratory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2C1B3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Acute upper respiratory infection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DBC7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3927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6E7D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8688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E41C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E678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77A8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4022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46B9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0414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160DFBE6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68B47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Respiratory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9EA0D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Acute tonsilliti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4C49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6ED3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6087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0197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CFE2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02DE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E1F8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B8C3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F6A4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D247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4155BDDC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55F47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Respiratory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4ED86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Asthma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9198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42BF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6EB1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479F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6BDB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8BA9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A498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2CB3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B697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92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96AD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64FA6B81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17A64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Respiratory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0FD28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Epistaxi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CD58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8686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9C80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C810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DB48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30BC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8041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10F8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D0C6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92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18FE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27%</w:t>
            </w:r>
          </w:p>
        </w:tc>
      </w:tr>
      <w:tr w:rsidR="00440063" w:rsidRPr="00C40050" w14:paraId="126C5B79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B24DA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Respiratory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1BC1A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br/>
              <w:t>Acute laryngiti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A037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4CEA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8498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AE70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D45C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B3F3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4B28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138E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11D0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2B1D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75FB5CB7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DDB71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Respiratory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85783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br/>
              <w:t>Allergic rhiniti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2382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0D17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F820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C96F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9748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91CB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05E7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82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5EDD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1A0A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C065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002C4BDD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0CC05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Respiratory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FB940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br/>
              <w:t>Haemoptysi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2B97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3108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E119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6969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B0D0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04D1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9587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4D96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41E8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92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3F50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58E14E36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71ED9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Respiratory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74234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Acute bronchiti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37ED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4B4B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5074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4F6F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29F0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C4FE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106F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5DDB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8A6F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9ABD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78332851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24CED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Respiratory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DFBBC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Acute pharyngiti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F3AC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DE7B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E223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3FC5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547D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1C49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FCB9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3426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7CA6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DA36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08402A12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EB392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Respiratory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BC387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Acute sinusitis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8E39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EFD2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1B17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76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1A0A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D2DF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A1E6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D00A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ED91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B19B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5D9C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5C5F57D9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A9D61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Respiratory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4457D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Chronic obstructive pulmonary disease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AAF8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D26E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2.94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99F9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B53F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21AB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746A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E57A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5531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2A19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E8CE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50F66872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9FE04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Respiratory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2C5A9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Cough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58E9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BA7B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E238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591C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7B30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AEA2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4D9B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21B2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770F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4B0F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27258DCF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1C066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Respiratory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EBA81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Diseases of the respiratory system, unspecified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5E29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1D0A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F94A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6A4A9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7A0A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A84BA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2A28B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2999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19%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A3F3E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9191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1B92B633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E05FA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Respiratory</w:t>
            </w:r>
          </w:p>
        </w:tc>
        <w:tc>
          <w:tcPr>
            <w:tcW w:w="37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84879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Pain in throat</w:t>
            </w:r>
          </w:p>
        </w:tc>
        <w:tc>
          <w:tcPr>
            <w:tcW w:w="9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11F1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202E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734E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691C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49C00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57%</w:t>
            </w:r>
          </w:p>
        </w:tc>
        <w:tc>
          <w:tcPr>
            <w:tcW w:w="9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171C2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5FD71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882F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5DA74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A9D55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  <w:tr w:rsidR="00440063" w:rsidRPr="00C40050" w14:paraId="512B2EDB" w14:textId="77777777" w:rsidTr="00C40050">
        <w:trPr>
          <w:trHeight w:val="288"/>
        </w:trPr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6480B7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Respiratory</w:t>
            </w:r>
          </w:p>
        </w:tc>
        <w:tc>
          <w:tcPr>
            <w:tcW w:w="3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AAE38B" w14:textId="77777777" w:rsidR="00440063" w:rsidRPr="00C40050" w:rsidRDefault="00440063" w:rsidP="004400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Thyroglossal duct cyst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E81707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.85%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C81E9D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4B5A48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D34FB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A5742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669646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9FD08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1071E3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EDE1EF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01912C" w14:textId="77777777" w:rsidR="00440063" w:rsidRPr="00C40050" w:rsidRDefault="00440063" w:rsidP="0044006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C40050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.00%</w:t>
            </w:r>
          </w:p>
        </w:tc>
      </w:tr>
    </w:tbl>
    <w:p w14:paraId="54E161AE" w14:textId="77777777" w:rsidR="00497D7A" w:rsidRPr="00C40050" w:rsidRDefault="00497D7A" w:rsidP="00440063">
      <w:pPr>
        <w:rPr>
          <w:rFonts w:ascii="Arial" w:hAnsi="Arial" w:cs="Arial"/>
        </w:rPr>
      </w:pPr>
    </w:p>
    <w:sectPr w:rsidR="00497D7A" w:rsidRPr="00C40050" w:rsidSect="00440063">
      <w:pgSz w:w="15840" w:h="12240" w:orient="landscape"/>
      <w:pgMar w:top="1134" w:right="1417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NTMytbA0NjE0NTJX0lEKTi0uzszPAykwqgUAiP+JYywAAAA="/>
  </w:docVars>
  <w:rsids>
    <w:rsidRoot w:val="00440063"/>
    <w:rsid w:val="00191D8B"/>
    <w:rsid w:val="00440063"/>
    <w:rsid w:val="00497D7A"/>
    <w:rsid w:val="005A73F2"/>
    <w:rsid w:val="008970BE"/>
    <w:rsid w:val="008F691D"/>
    <w:rsid w:val="00C40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2EB71"/>
  <w15:chartTrackingRefBased/>
  <w15:docId w15:val="{50CF1E46-5B74-4342-9FFA-BC8A57DFF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40063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40063"/>
    <w:rPr>
      <w:color w:val="954F72"/>
      <w:u w:val="single"/>
    </w:rPr>
  </w:style>
  <w:style w:type="paragraph" w:customStyle="1" w:styleId="msonormal0">
    <w:name w:val="msonormal"/>
    <w:basedOn w:val="Normal"/>
    <w:rsid w:val="004400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xl63">
    <w:name w:val="xl63"/>
    <w:basedOn w:val="Normal"/>
    <w:rsid w:val="004400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xl65">
    <w:name w:val="xl65"/>
    <w:basedOn w:val="Normal"/>
    <w:rsid w:val="00440063"/>
    <w:pPr>
      <w:shd w:val="clear" w:color="000000" w:fill="A9D08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13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7</Pages>
  <Words>2905</Words>
  <Characters>16562</Characters>
  <Application>Microsoft Office Word</Application>
  <DocSecurity>0</DocSecurity>
  <Lines>138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David Ornos</dc:creator>
  <cp:keywords/>
  <dc:description/>
  <cp:lastModifiedBy>Eric David Ornos</cp:lastModifiedBy>
  <cp:revision>2</cp:revision>
  <dcterms:created xsi:type="dcterms:W3CDTF">2023-09-28T06:30:00Z</dcterms:created>
  <dcterms:modified xsi:type="dcterms:W3CDTF">2023-11-01T13:02:00Z</dcterms:modified>
</cp:coreProperties>
</file>